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Whatley </w:t>
      </w:r>
      <w:hyperlink r:id="rId20">
        <w:r>
          <w:rPr>
            <w:rStyle w:val="Hyperlink"/>
          </w:rPr>
          <w:t xml:space="preserve">supported</w:t>
        </w:r>
      </w:hyperlink>
      <w:r>
        <w:t xml:space="preserve"> </w:t>
      </w:r>
      <w:r>
        <w:t xml:space="preserve">the “One Big Beautiful Bill” which made the </w:t>
      </w:r>
      <w:hyperlink r:id="rId21">
        <w:r>
          <w:rPr>
            <w:rStyle w:val="Hyperlink"/>
          </w:rPr>
          <w:t xml:space="preserve">largest cut</w:t>
        </w:r>
      </w:hyperlink>
      <w:r>
        <w:t xml:space="preserve"> </w:t>
      </w:r>
      <w:r>
        <w:t xml:space="preserve">to SNAP in history. Whatley praised the legislation as a “</w:t>
      </w:r>
      <w:hyperlink r:id="rId22">
        <w:r>
          <w:rPr>
            <w:rStyle w:val="Hyperlink"/>
          </w:rPr>
          <w:t xml:space="preserve">huge win</w:t>
        </w:r>
      </w:hyperlink>
      <w:r>
        <w:t xml:space="preserve">.” More than </w:t>
      </w:r>
      <w:hyperlink r:id="rId23">
        <w:r>
          <w:rPr>
            <w:rStyle w:val="Hyperlink"/>
          </w:rPr>
          <w:t xml:space="preserve">1,415,600</w:t>
        </w:r>
      </w:hyperlink>
      <w:r>
        <w:t xml:space="preserve"> </w:t>
      </w:r>
      <w:r>
        <w:t xml:space="preserve">North Carolinians rely on SNAP to afford groceries. </w:t>
      </w:r>
    </w:p>
    <w:bookmarkEnd w:id="24"/>
    <w:bookmarkStart w:id="40" w:name="whatley-supported-cuts-to-snap"/>
    <w:p>
      <w:pPr>
        <w:pStyle w:val="Heading2"/>
      </w:pPr>
      <w:r>
        <w:t xml:space="preserve">Whatley Supported Cuts To SNAP </w:t>
      </w:r>
    </w:p>
    <w:bookmarkStart w:id="37" w:name="Xef02bf211233b4377a50703fe501d7b3450c6fc"/>
    <w:p>
      <w:pPr>
        <w:pStyle w:val="Heading4"/>
      </w:pPr>
      <w:r>
        <w:t xml:space="preserve">Whatley Supported The “One Big Beautiful Bill” </w:t>
      </w:r>
    </w:p>
    <w:p>
      <w:pPr>
        <w:pStyle w:val="FirstParagraph"/>
      </w:pPr>
      <w:r>
        <w:rPr>
          <w:bCs/>
          <w:b/>
        </w:rPr>
        <w:t xml:space="preserve">[AUDIO] Whatley Claimed That The OBBB Was “Absolutely Essential.” </w:t>
      </w:r>
      <w:r>
        <w:t xml:space="preserve">“We saw a huge vote from the House just this week on the bill, you know, on the big, beautiful bill. And, you know, it's absolutely essential that we get that to the president's desk.” [Cats Roundtable,</w:t>
      </w:r>
      <w:r>
        <w:t xml:space="preserve"> </w:t>
      </w:r>
      <w:hyperlink r:id="rId25">
        <w:r>
          <w:rPr>
            <w:rStyle w:val="Hyperlink"/>
          </w:rPr>
          <w:t xml:space="preserve">5/25/25</w:t>
        </w:r>
      </w:hyperlink>
      <w:r>
        <w:t xml:space="preserve">]</w:t>
      </w:r>
    </w:p>
    <w:p>
      <w:pPr>
        <w:pStyle w:val="BodyText"/>
      </w:pPr>
      <w:r>
        <w:rPr>
          <w:bCs/>
          <w:b/>
        </w:rPr>
        <w:t xml:space="preserve">Whatley Claimed That The House Passage Of The “One Big Beautiful Bill” Was “GREAT NEWS.” </w:t>
      </w:r>
      <w:r>
        <w:t xml:space="preserve">Michael Whatley posted, “GREAT NEWS We're one step closer to getting the One, Big, Beautiful Bill to President Trump's desk. This will be the largest tax cut in history for the American people.” [Twitter, @ChairmanWhatley,</w:t>
      </w:r>
      <w:r>
        <w:t xml:space="preserve"> </w:t>
      </w:r>
      <w:hyperlink r:id="rId26">
        <w:r>
          <w:rPr>
            <w:rStyle w:val="Hyperlink"/>
          </w:rPr>
          <w:t xml:space="preserve">6/28/25</w:t>
        </w:r>
      </w:hyperlink>
      <w:r>
        <w:t xml:space="preserve">]</w:t>
      </w:r>
    </w:p>
    <w:p>
      <w:pPr>
        <w:pStyle w:val="Figure"/>
      </w:pPr>
      <w:r>
        <w:drawing>
          <wp:inline>
            <wp:extent cx="3810000" cy="2540000"/>
            <wp:effectExtent b="0" l="0" r="0" t="0"/>
            <wp:docPr descr="A group of people in a room AI-generated content may be incorrect." title="" id="28" name="Picture"/>
            <a:graphic>
              <a:graphicData uri="http://schemas.openxmlformats.org/drawingml/2006/picture">
                <pic:pic>
                  <pic:nvPicPr>
                    <pic:cNvPr descr="./1565b611a14e8e26d12ab3c9a0eabe5a4a7f3a53.pn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Cs/>
          <w:b/>
        </w:rPr>
        <w:t xml:space="preserve">Whatley Claimed That The Passage Of The “One Big Beautiful Bill” Was A “Huge Win.” </w:t>
      </w:r>
      <w:r>
        <w:t xml:space="preserve">According to a press release from the Republican National Committee, “‘Today is a huge win for all Americans,’ said Chairman Whatley. ‘President Trump and Republicans in Congress are keeping the promises they made to the American people, delivering in this bill the America First Agenda they campaigned on: the largest tax cut in history for middle class and working Americans, permanent border security, and trillions in spending cuts to waste, fraud, and abuse. Every single Democrat in the House and Senate turned their backs on working Americans and voted against these policies, and as RNC Chairman, I will make sure that voters remember that fact next year.’” [Press Release – Republican National Committee,</w:t>
      </w:r>
      <w:r>
        <w:t xml:space="preserve"> </w:t>
      </w:r>
      <w:hyperlink r:id="rId22">
        <w:r>
          <w:rPr>
            <w:rStyle w:val="Hyperlink"/>
          </w:rPr>
          <w:t xml:space="preserve">7/3/25</w:t>
        </w:r>
      </w:hyperlink>
      <w:r>
        <w:t xml:space="preserve">]</w:t>
      </w:r>
    </w:p>
    <w:p>
      <w:pPr>
        <w:pStyle w:val="BodyText"/>
      </w:pPr>
      <w:r>
        <w:rPr>
          <w:bCs/>
          <w:b/>
        </w:rPr>
        <w:t xml:space="preserve">[VIDEO] Whatley Claimed That The “One Big, Beautiful Bill” Was “An Amazing Bill.” </w:t>
      </w:r>
      <w:r>
        <w:t xml:space="preserve">“Now, I've got to give Congress a lot of credit for passing the one big, beautiful bill. When you think about that legislation, it means that we're going to have no tax on tips. We're going to have no tax on overtime. We're going to have no tax on Social Security. We've extended the Trump tax cuts permanently. We also have national security provisions in that bill. We have energy security provisions in that bill. We have border security provisions in that bill. It's an amazing bill. And thank God Congress got it done. But we're not finished yet. We have a lot more work to do.” [Turning Point Student Action Summit,</w:t>
      </w:r>
      <w:r>
        <w:t xml:space="preserve"> </w:t>
      </w:r>
      <w:hyperlink r:id="rId30">
        <w:r>
          <w:rPr>
            <w:rStyle w:val="Hyperlink"/>
          </w:rPr>
          <w:t xml:space="preserve">7/12/25</w:t>
        </w:r>
      </w:hyperlink>
      <w:r>
        <w:t xml:space="preserve">]</w:t>
      </w:r>
    </w:p>
    <w:p>
      <w:pPr>
        <w:pStyle w:val="BodyText"/>
      </w:pPr>
      <w:r>
        <w:rPr>
          <w:bCs/>
          <w:b/>
        </w:rPr>
        <w:t xml:space="preserve">[VIDEO] Whatley Claimed That The “One Big Beautiful Bill” Was A “Huge Win.” “</w:t>
      </w:r>
      <w:r>
        <w:t xml:space="preserve">‘You know, and a huge win with the big, beautiful bill, a huge win on the rescission packages that we got done yesterday. But you have to look at what's happening on trade and tariffs. You have to look at what's happening on the regulatory relief agenda.’” [Newsmax TV: Wake Up America,</w:t>
      </w:r>
      <w:r>
        <w:t xml:space="preserve"> </w:t>
      </w:r>
      <w:hyperlink r:id="rId31">
        <w:r>
          <w:rPr>
            <w:rStyle w:val="Hyperlink"/>
          </w:rPr>
          <w:t xml:space="preserve">7/18/25</w:t>
        </w:r>
      </w:hyperlink>
      <w:r>
        <w:t xml:space="preserve">]</w:t>
      </w:r>
    </w:p>
    <w:bookmarkStart w:id="34" w:name="Xcb983d6f96e8148e66b7503d7c7c8c9da9afad3"/>
    <w:p>
      <w:pPr>
        <w:pStyle w:val="Heading5"/>
      </w:pPr>
      <w:r>
        <w:rPr>
          <w:iCs/>
          <w:i/>
        </w:rPr>
        <w:t xml:space="preserve">Whatley Claimed That He Would’ve Voted For The “One Big Beautiful Bill” </w:t>
      </w:r>
    </w:p>
    <w:p>
      <w:pPr>
        <w:pStyle w:val="FirstParagraph"/>
      </w:pPr>
      <w:r>
        <w:rPr>
          <w:bCs/>
          <w:b/>
        </w:rPr>
        <w:t xml:space="preserve">[AUDIO] Whatley Claimed That He Would’ve Voted For The One Big Beautiful Bill. </w:t>
      </w:r>
      <w:r>
        <w:t xml:space="preserve">“I would have voted for that bill in a heartbeat. That was a bill that that really embodies the president's agenda and embodies the positions that we need here in North Carolina.” [Breitbart,</w:t>
      </w:r>
      <w:r>
        <w:t xml:space="preserve"> </w:t>
      </w:r>
      <w:hyperlink r:id="rId32">
        <w:r>
          <w:rPr>
            <w:rStyle w:val="Hyperlink"/>
          </w:rPr>
          <w:t xml:space="preserve">9/04/25</w:t>
        </w:r>
      </w:hyperlink>
      <w:r>
        <w:t xml:space="preserve">]</w:t>
      </w:r>
    </w:p>
    <w:p>
      <w:pPr>
        <w:pStyle w:val="BodyText"/>
      </w:pPr>
      <w:r>
        <w:rPr>
          <w:bCs/>
          <w:b/>
        </w:rPr>
        <w:t xml:space="preserve">[AUDIO] Whatley Claimed That He Would’ve Voted For The “Big Beautiful Bill” In A “Heartbeat.” </w:t>
      </w:r>
      <w:r>
        <w:t xml:space="preserve">“I would have voted for this bill in a heartbeat because of what it is going to do in terms of helping North Carolina's economy.” [Brett Winterble Show,</w:t>
      </w:r>
      <w:r>
        <w:t xml:space="preserve"> </w:t>
      </w:r>
      <w:hyperlink r:id="rId33">
        <w:r>
          <w:rPr>
            <w:rStyle w:val="Hyperlink"/>
          </w:rPr>
          <w:t xml:space="preserve">9/13/25</w:t>
        </w:r>
      </w:hyperlink>
      <w:r>
        <w:t xml:space="preserve">]</w:t>
      </w:r>
    </w:p>
    <w:bookmarkEnd w:id="34"/>
    <w:bookmarkStart w:id="36" w:name="Xf5577c77a407eb8f5bec76f285b996612dba6f8"/>
    <w:p>
      <w:pPr>
        <w:pStyle w:val="Heading5"/>
      </w:pPr>
      <w:r>
        <w:rPr>
          <w:iCs/>
          <w:i/>
        </w:rPr>
        <w:t xml:space="preserve">Whatley Asked State Senate Leader Phil Berger To Embrace The Big Beautiful Bill </w:t>
      </w:r>
    </w:p>
    <w:p>
      <w:pPr>
        <w:pStyle w:val="FirstParagraph"/>
      </w:pPr>
      <w:r>
        <w:rPr>
          <w:bCs/>
          <w:b/>
        </w:rPr>
        <w:t xml:space="preserve">Whatley Asked State Senate Leader Phil Berger To Embrace The Big Beautiful Bill. </w:t>
      </w:r>
      <w:r>
        <w:t xml:space="preserve">According to the News &amp; Observer, “Berger embraced the legislation, posting his support on social media — something he said then-Republican National Committee Chairman Michael Whatley asked him to do.” [News &amp; Observer,</w:t>
      </w:r>
      <w:r>
        <w:t xml:space="preserve"> </w:t>
      </w:r>
      <w:hyperlink r:id="rId35">
        <w:r>
          <w:rPr>
            <w:rStyle w:val="Hyperlink"/>
          </w:rPr>
          <w:t xml:space="preserve">9/22/25</w:t>
        </w:r>
      </w:hyperlink>
      <w:r>
        <w:t xml:space="preserve">]</w:t>
      </w:r>
    </w:p>
    <w:p>
      <w:pPr>
        <w:pStyle w:val="BodyText"/>
      </w:pPr>
      <w:r>
        <w:rPr>
          <w:bCs/>
          <w:b/>
        </w:rPr>
        <w:t xml:space="preserve">Whatley’s Spokesperson Claimed That Whatley Spoke With Berger And Others About Supporting The Big Beautiful Bill. </w:t>
      </w:r>
      <w:r>
        <w:t xml:space="preserve">According to the News &amp; Observer, “Whatley’s team confirmed he made the call to Berger. ‘Whatley spoke with Berger and others,’ said Jonathan Felts, spokesman for Whatley’s campaign. ‘President Trump needs an ally in the Senate and North Carolina wants a conservative fighter.’” [News &amp; Observer,</w:t>
      </w:r>
      <w:r>
        <w:t xml:space="preserve"> </w:t>
      </w:r>
      <w:hyperlink r:id="rId35">
        <w:r>
          <w:rPr>
            <w:rStyle w:val="Hyperlink"/>
          </w:rPr>
          <w:t xml:space="preserve">9/22/25</w:t>
        </w:r>
      </w:hyperlink>
      <w:r>
        <w:t xml:space="preserve">]</w:t>
      </w:r>
    </w:p>
    <w:bookmarkEnd w:id="36"/>
    <w:bookmarkEnd w:id="37"/>
    <w:bookmarkStart w:id="39" w:name="X391192d8fb3ace6b098b00fbbd20ed74222cd07"/>
    <w:p>
      <w:pPr>
        <w:pStyle w:val="Heading4"/>
      </w:pPr>
      <w:r>
        <w:t xml:space="preserve">The “One Big Beautiful Bill” Cut SNAP Benefits For North Carolinians </w:t>
      </w:r>
    </w:p>
    <w:p>
      <w:pPr>
        <w:pStyle w:val="FirstParagraph"/>
      </w:pPr>
      <w:r>
        <w:rPr>
          <w:bCs/>
          <w:b/>
        </w:rPr>
        <w:t xml:space="preserve">1,415,600 Was Enrolled On SNAP. </w:t>
      </w:r>
      <w:r>
        <w:t xml:space="preserve">[Center On Budget And Policy Priorities,</w:t>
      </w:r>
      <w:r>
        <w:t xml:space="preserve"> </w:t>
      </w:r>
      <w:hyperlink r:id="rId23">
        <w:r>
          <w:rPr>
            <w:rStyle w:val="Hyperlink"/>
          </w:rPr>
          <w:t xml:space="preserve">1/21/25</w:t>
        </w:r>
      </w:hyperlink>
      <w:r>
        <w:t xml:space="preserve">]</w:t>
      </w:r>
    </w:p>
    <w:p>
      <w:pPr>
        <w:pStyle w:val="BodyText"/>
      </w:pPr>
      <w:r>
        <w:rPr>
          <w:bCs/>
          <w:b/>
        </w:rPr>
        <w:t xml:space="preserve">The NC Department Of Health And Human Services Warned That SNAP Cuts Would Impact Regions Like Western North Carolina Hard. </w:t>
      </w:r>
      <w:r>
        <w:t xml:space="preserve">According to WCNC, “The NC Department of Health and Human Services warned that cuts could hit some regions, including western North Carolina, especially hard.” [WCNC,</w:t>
      </w:r>
      <w:r>
        <w:t xml:space="preserve"> </w:t>
      </w:r>
      <w:hyperlink r:id="rId38">
        <w:r>
          <w:rPr>
            <w:rStyle w:val="Hyperlink"/>
          </w:rPr>
          <w:t xml:space="preserve">7/3/25</w:t>
        </w:r>
      </w:hyperlink>
      <w:r>
        <w:t xml:space="preserve">]</w:t>
      </w:r>
    </w:p>
    <w:p>
      <w:pPr>
        <w:pStyle w:val="BodyText"/>
      </w:pPr>
      <w:r>
        <w:t xml:space="preserve"> </w:t>
      </w:r>
    </w:p>
    <w:p>
      <w:pPr>
        <w:pStyle w:val="BodyText"/>
      </w:pPr>
      <w:r>
        <w:t xml:space="preserve"> </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2" Target="https://gop.com/press-release/rnc-statement-on-final-house-passage-of-president-trumps-one-big-beautiful-bill/" TargetMode="External" /><Relationship Type="http://schemas.openxmlformats.org/officeDocument/2006/relationships/hyperlink" Id="rId33" Target="https://soundcloud.com/abpac/michael-whatley-brett-winterble-show-913202/s-sVgDlbiwc9G?si=6bbb3844223c4f58a86aa37713de9c90&amp;utm_source=clipboard&amp;utm_medium=text&amp;utm_campaign=social_sharing" TargetMode="External" /><Relationship Type="http://schemas.openxmlformats.org/officeDocument/2006/relationships/hyperlink" Id="rId25" Target="https://soundcloud.com/abpac/michael-whatley-cats-roundtable-5252025/s-nFe6z8p3Jb8?si=6e440fe1293e4a77b04b35a71d838d82&amp;utm_source=clipboard&amp;utm_medium=text&amp;utm_campaign=social_sharing" TargetMode="External" /><Relationship Type="http://schemas.openxmlformats.org/officeDocument/2006/relationships/hyperlink" Id="rId32" Target="https://soundcloud.com/abpac/michael-whatley-on-breitbart-942025/s-zKHgJPOggAC?si=f8ad9d0bc6f24fcea6f5798a6c27fea9&amp;utm_source=clipboard&amp;utm_medium=text&amp;utm_campaign=social_sharing"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3" Target="https://www.cbpp.org/sites/default/files/atoms/files/snap_factsheet_north_carolina.pdf" TargetMode="External" /><Relationship Type="http://schemas.openxmlformats.org/officeDocument/2006/relationships/hyperlink" Id="rId20" Target="https://www.foxnews.com/politics/rnc-chair-says-big-beautiful-bill-key-part-gops-strategy-win-seats-midterm-elections" TargetMode="External" /><Relationship Type="http://schemas.openxmlformats.org/officeDocument/2006/relationships/hyperlink" Id="rId35" Target="https://www.newsobserver.com/news/politics-government/article312145330.html" TargetMode="External" /><Relationship Type="http://schemas.openxmlformats.org/officeDocument/2006/relationships/hyperlink" Id="rId38" Target="https://www.wcnc.com/article/news/politics/national-politics/how-the-big-beautiful-bill-will-impact-north-south-carolina/275-8f791bb7-99f4-4ef6-8408-4d507dbb509f" TargetMode="External" /><Relationship Type="http://schemas.openxmlformats.org/officeDocument/2006/relationships/hyperlink" Id="rId26" Target="https://x.com/ChairmanWhatley/status/1939165836926763506" TargetMode="External" /><Relationship Type="http://schemas.openxmlformats.org/officeDocument/2006/relationships/hyperlink" Id="rId30" Target="https://youtu.be/RnbUhgOw3rU" TargetMode="External" /><Relationship Type="http://schemas.openxmlformats.org/officeDocument/2006/relationships/hyperlink" Id="rId31" Target="https://youtu.be/oJzVzp24nto" TargetMode="External" /></Relationships>
</file>

<file path=word/_rels/footnotes.xml.rels><?xml version="1.0" encoding="UTF-8"?><Relationships xmlns="http://schemas.openxmlformats.org/package/2006/relationships"><Relationship Type="http://schemas.openxmlformats.org/officeDocument/2006/relationships/hyperlink" Id="rId22" Target="https://gop.com/press-release/rnc-statement-on-final-house-passage-of-president-trumps-one-big-beautiful-bill/" TargetMode="External" /><Relationship Type="http://schemas.openxmlformats.org/officeDocument/2006/relationships/hyperlink" Id="rId33" Target="https://soundcloud.com/abpac/michael-whatley-brett-winterble-show-913202/s-sVgDlbiwc9G?si=6bbb3844223c4f58a86aa37713de9c90&amp;utm_source=clipboard&amp;utm_medium=text&amp;utm_campaign=social_sharing" TargetMode="External" /><Relationship Type="http://schemas.openxmlformats.org/officeDocument/2006/relationships/hyperlink" Id="rId25" Target="https://soundcloud.com/abpac/michael-whatley-cats-roundtable-5252025/s-nFe6z8p3Jb8?si=6e440fe1293e4a77b04b35a71d838d82&amp;utm_source=clipboard&amp;utm_medium=text&amp;utm_campaign=social_sharing" TargetMode="External" /><Relationship Type="http://schemas.openxmlformats.org/officeDocument/2006/relationships/hyperlink" Id="rId32" Target="https://soundcloud.com/abpac/michael-whatley-on-breitbart-942025/s-zKHgJPOggAC?si=f8ad9d0bc6f24fcea6f5798a6c27fea9&amp;utm_source=clipboard&amp;utm_medium=text&amp;utm_campaign=social_sharing"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3" Target="https://www.cbpp.org/sites/default/files/atoms/files/snap_factsheet_north_carolina.pdf" TargetMode="External" /><Relationship Type="http://schemas.openxmlformats.org/officeDocument/2006/relationships/hyperlink" Id="rId20" Target="https://www.foxnews.com/politics/rnc-chair-says-big-beautiful-bill-key-part-gops-strategy-win-seats-midterm-elections" TargetMode="External" /><Relationship Type="http://schemas.openxmlformats.org/officeDocument/2006/relationships/hyperlink" Id="rId35" Target="https://www.newsobserver.com/news/politics-government/article312145330.html" TargetMode="External" /><Relationship Type="http://schemas.openxmlformats.org/officeDocument/2006/relationships/hyperlink" Id="rId38" Target="https://www.wcnc.com/article/news/politics/national-politics/how-the-big-beautiful-bill-will-impact-north-south-carolina/275-8f791bb7-99f4-4ef6-8408-4d507dbb509f" TargetMode="External" /><Relationship Type="http://schemas.openxmlformats.org/officeDocument/2006/relationships/hyperlink" Id="rId26" Target="https://x.com/ChairmanWhatley/status/1939165836926763506" TargetMode="External" /><Relationship Type="http://schemas.openxmlformats.org/officeDocument/2006/relationships/hyperlink" Id="rId30" Target="https://youtu.be/RnbUhgOw3rU" TargetMode="External" /><Relationship Type="http://schemas.openxmlformats.org/officeDocument/2006/relationships/hyperlink" Id="rId31" Target="https://youtu.be/oJzVzp24n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0Z</dcterms:created>
  <dcterms:modified xsi:type="dcterms:W3CDTF">2026-01-27T02:10:40Z</dcterms:modified>
</cp:coreProperties>
</file>

<file path=docProps/custom.xml><?xml version="1.0" encoding="utf-8"?>
<Properties xmlns="http://schemas.openxmlformats.org/officeDocument/2006/custom-properties" xmlns:vt="http://schemas.openxmlformats.org/officeDocument/2006/docPropsVTypes"/>
</file>